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0511F">
        <w:rPr>
          <w:rFonts w:ascii="Times New Roman" w:hAnsi="Times New Roman" w:cs="Times New Roman"/>
          <w:sz w:val="24"/>
          <w:szCs w:val="24"/>
        </w:rPr>
        <w:t xml:space="preserve">Team Evaluation and Course Suggestions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E0511F" w:rsidRDefault="00201A5A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301 Spring 2016</w:t>
      </w:r>
      <w:r w:rsidR="00526717">
        <w:rPr>
          <w:rFonts w:ascii="Times New Roman" w:hAnsi="Times New Roman" w:cs="Times New Roman"/>
          <w:sz w:val="24"/>
          <w:szCs w:val="24"/>
        </w:rPr>
        <w:t xml:space="preserve"> -  George Weinschenk</w:t>
      </w: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568AE" w:rsidRP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Note that this information is being submitted confidentially</w:t>
      </w: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name:</w:t>
      </w:r>
      <w:r w:rsidR="003C44EB">
        <w:rPr>
          <w:rFonts w:ascii="Times New Roman" w:hAnsi="Times New Roman" w:cs="Times New Roman"/>
          <w:sz w:val="24"/>
          <w:szCs w:val="24"/>
        </w:rPr>
        <w:t xml:space="preserve"> Baptiste </w:t>
      </w:r>
      <w:proofErr w:type="spellStart"/>
      <w:r w:rsidR="003C44EB">
        <w:rPr>
          <w:rFonts w:ascii="Times New Roman" w:hAnsi="Times New Roman" w:cs="Times New Roman"/>
          <w:sz w:val="24"/>
          <w:szCs w:val="24"/>
        </w:rPr>
        <w:t>Saliba</w:t>
      </w:r>
      <w:proofErr w:type="spellEnd"/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teammates’ names:</w:t>
      </w:r>
      <w:r w:rsidR="003C44EB">
        <w:rPr>
          <w:rFonts w:ascii="Times New Roman" w:hAnsi="Times New Roman" w:cs="Times New Roman"/>
          <w:sz w:val="24"/>
          <w:szCs w:val="24"/>
        </w:rPr>
        <w:t xml:space="preserve"> Josh </w:t>
      </w:r>
      <w:proofErr w:type="spellStart"/>
      <w:r w:rsidR="003C44EB">
        <w:rPr>
          <w:rFonts w:ascii="Times New Roman" w:hAnsi="Times New Roman" w:cs="Times New Roman"/>
          <w:sz w:val="24"/>
          <w:szCs w:val="24"/>
        </w:rPr>
        <w:t>Eimer</w:t>
      </w:r>
      <w:proofErr w:type="spellEnd"/>
      <w:r w:rsidR="003C44EB">
        <w:rPr>
          <w:rFonts w:ascii="Times New Roman" w:hAnsi="Times New Roman" w:cs="Times New Roman"/>
          <w:sz w:val="24"/>
          <w:szCs w:val="24"/>
        </w:rPr>
        <w:t>, Sam Sergio, Jonathan Wu</w:t>
      </w: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Pr="00E0511F" w:rsidRDefault="00E0511F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511F">
        <w:rPr>
          <w:rFonts w:ascii="Times New Roman" w:hAnsi="Times New Roman" w:cs="Times New Roman"/>
          <w:sz w:val="24"/>
          <w:szCs w:val="24"/>
        </w:rPr>
        <w:t xml:space="preserve">What was your contribution to your team’s </w:t>
      </w:r>
      <w:r w:rsidR="00995625" w:rsidRPr="00E0511F">
        <w:rPr>
          <w:rFonts w:ascii="Times New Roman" w:hAnsi="Times New Roman" w:cs="Times New Roman"/>
          <w:sz w:val="24"/>
          <w:szCs w:val="24"/>
        </w:rPr>
        <w:t>Media Analysis Presentation</w:t>
      </w:r>
      <w:r w:rsidRPr="00E0511F">
        <w:rPr>
          <w:rFonts w:ascii="Times New Roman" w:hAnsi="Times New Roman" w:cs="Times New Roman"/>
          <w:sz w:val="24"/>
          <w:szCs w:val="24"/>
        </w:rPr>
        <w:t>?</w:t>
      </w:r>
    </w:p>
    <w:p w:rsidR="00E0511F" w:rsidRDefault="003C44EB" w:rsidP="00F7721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s responsible for half of the analysis, the political implications of the leaks, and the conclusion.</w:t>
      </w: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95625" w:rsidRDefault="00995625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would you rate </w:t>
      </w:r>
      <w:r w:rsidR="00E0511F" w:rsidRPr="00E0511F">
        <w:rPr>
          <w:rFonts w:ascii="Times New Roman" w:hAnsi="Times New Roman" w:cs="Times New Roman"/>
          <w:sz w:val="24"/>
          <w:szCs w:val="24"/>
        </w:rPr>
        <w:t>your contribution</w:t>
      </w:r>
      <w:r>
        <w:rPr>
          <w:rFonts w:ascii="Times New Roman" w:hAnsi="Times New Roman" w:cs="Times New Roman"/>
          <w:sz w:val="24"/>
          <w:szCs w:val="24"/>
        </w:rPr>
        <w:t xml:space="preserve"> and your other teammates’ contributions in both of</w:t>
      </w:r>
      <w:r w:rsidR="00E0511F" w:rsidRPr="00E0511F">
        <w:rPr>
          <w:rFonts w:ascii="Times New Roman" w:hAnsi="Times New Roman" w:cs="Times New Roman"/>
          <w:sz w:val="24"/>
          <w:szCs w:val="24"/>
        </w:rPr>
        <w:t xml:space="preserve"> your team’s</w:t>
      </w:r>
      <w:r>
        <w:rPr>
          <w:rFonts w:ascii="Times New Roman" w:hAnsi="Times New Roman" w:cs="Times New Roman"/>
          <w:sz w:val="24"/>
          <w:szCs w:val="24"/>
        </w:rPr>
        <w:t xml:space="preserve"> projects (paper &amp; presentation)</w:t>
      </w:r>
      <w:r w:rsidR="00E0511F" w:rsidRPr="00E0511F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Rate with numbers 1 through 5 (5 is maximum)</w:t>
      </w:r>
    </w:p>
    <w:p w:rsidR="00995625" w:rsidRPr="00E0511F" w:rsidRDefault="00995625" w:rsidP="00995625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1"/>
        <w:gridCol w:w="2916"/>
        <w:gridCol w:w="2989"/>
      </w:tblGrid>
      <w:tr w:rsidR="00995625" w:rsidTr="00995625">
        <w:tc>
          <w:tcPr>
            <w:tcW w:w="3192" w:type="dxa"/>
          </w:tcPr>
          <w:p w:rsidR="00995625" w:rsidRPr="00995625" w:rsidRDefault="00995625" w:rsidP="009956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625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92" w:type="dxa"/>
          </w:tcPr>
          <w:p w:rsidR="00995625" w:rsidRPr="00995625" w:rsidRDefault="00995625" w:rsidP="009956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625">
              <w:rPr>
                <w:rFonts w:ascii="Times New Roman" w:hAnsi="Times New Roman" w:cs="Times New Roman"/>
                <w:sz w:val="24"/>
                <w:szCs w:val="24"/>
              </w:rPr>
              <w:t>Paper</w:t>
            </w:r>
          </w:p>
        </w:tc>
        <w:tc>
          <w:tcPr>
            <w:tcW w:w="3192" w:type="dxa"/>
          </w:tcPr>
          <w:p w:rsidR="00995625" w:rsidRPr="00995625" w:rsidRDefault="00995625" w:rsidP="009956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625">
              <w:rPr>
                <w:rFonts w:ascii="Times New Roman" w:hAnsi="Times New Roman" w:cs="Times New Roman"/>
                <w:sz w:val="24"/>
                <w:szCs w:val="24"/>
              </w:rPr>
              <w:t>Presentation</w:t>
            </w:r>
          </w:p>
        </w:tc>
      </w:tr>
      <w:tr w:rsidR="00995625" w:rsidTr="00995625"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os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imer</w:t>
            </w:r>
            <w:proofErr w:type="spellEnd"/>
          </w:p>
        </w:tc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95625" w:rsidTr="00995625"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nathan Wu</w:t>
            </w:r>
          </w:p>
        </w:tc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95625" w:rsidTr="00995625"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 Sergio</w:t>
            </w:r>
          </w:p>
        </w:tc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95625" w:rsidTr="00995625"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ptist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liba</w:t>
            </w:r>
            <w:proofErr w:type="spellEnd"/>
          </w:p>
        </w:tc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92" w:type="dxa"/>
          </w:tcPr>
          <w:p w:rsidR="00995625" w:rsidRPr="00995625" w:rsidRDefault="003C44EB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feel that the workload for these projects was fairly distributed and equally completed? Why or why not?</w:t>
      </w:r>
    </w:p>
    <w:p w:rsidR="00995625" w:rsidRDefault="003C44EB" w:rsidP="001153C4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was fairly distributed in terms of workload; however, when it came to organization and making sure things were done on time, only me and Josh would take the initiative.</w:t>
      </w: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526717">
        <w:rPr>
          <w:rFonts w:ascii="Times New Roman" w:hAnsi="Times New Roman" w:cs="Times New Roman"/>
          <w:sz w:val="24"/>
          <w:szCs w:val="24"/>
        </w:rPr>
        <w:t>in this course do you feel should be removed from future semesters?</w:t>
      </w:r>
    </w:p>
    <w:p w:rsidR="00995625" w:rsidRDefault="003C44EB" w:rsidP="001153C4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think the media analysis presentations were not entirely necessary. I feel like most of the topics addressed in the presentations were already talked about in the textbook presentations.</w:t>
      </w:r>
    </w:p>
    <w:p w:rsidR="00526717" w:rsidRDefault="00526717" w:rsidP="0052671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26717" w:rsidRPr="00526717" w:rsidRDefault="00526717" w:rsidP="0052671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o you think should be added?</w:t>
      </w:r>
      <w:r w:rsidR="008F03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511F" w:rsidRPr="001153C4" w:rsidRDefault="003C44EB" w:rsidP="001153C4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153C4">
        <w:rPr>
          <w:rFonts w:ascii="Times New Roman" w:hAnsi="Times New Roman" w:cs="Times New Roman"/>
          <w:sz w:val="24"/>
          <w:szCs w:val="24"/>
        </w:rPr>
        <w:t>More time to discuss the technical research paper. I felt sort of lost when I was writing it. If there was a way to set up a time to go over your paper</w:t>
      </w:r>
      <w:r w:rsidR="00F77215" w:rsidRPr="001153C4">
        <w:rPr>
          <w:rFonts w:ascii="Times New Roman" w:hAnsi="Times New Roman" w:cs="Times New Roman"/>
          <w:sz w:val="24"/>
          <w:szCs w:val="24"/>
        </w:rPr>
        <w:t>,</w:t>
      </w:r>
      <w:r w:rsidRPr="001153C4">
        <w:rPr>
          <w:rFonts w:ascii="Times New Roman" w:hAnsi="Times New Roman" w:cs="Times New Roman"/>
          <w:sz w:val="24"/>
          <w:szCs w:val="24"/>
        </w:rPr>
        <w:t xml:space="preserve"> that would be really helpful.</w:t>
      </w:r>
    </w:p>
    <w:p w:rsidR="00E0511F" w:rsidRDefault="00E0511F"/>
    <w:sectPr w:rsidR="00E051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6C40F7"/>
    <w:multiLevelType w:val="hybridMultilevel"/>
    <w:tmpl w:val="3DA2E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0NTM0NzQ3MzAwMjNS0lEKTi0uzszPAykwrAUA0b2GXiwAAAA="/>
  </w:docVars>
  <w:rsids>
    <w:rsidRoot w:val="00E0511F"/>
    <w:rsid w:val="001153C4"/>
    <w:rsid w:val="00201A5A"/>
    <w:rsid w:val="002D4886"/>
    <w:rsid w:val="003C44EB"/>
    <w:rsid w:val="00526717"/>
    <w:rsid w:val="007568AE"/>
    <w:rsid w:val="008F03E2"/>
    <w:rsid w:val="008F6CC8"/>
    <w:rsid w:val="00995625"/>
    <w:rsid w:val="00E0511F"/>
    <w:rsid w:val="00F77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C2AF3"/>
  <w15:docId w15:val="{08989EA0-0FB5-4045-9FF8-EC5D65B87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11F"/>
    <w:pPr>
      <w:ind w:left="720"/>
      <w:contextualSpacing/>
    </w:pPr>
  </w:style>
  <w:style w:type="table" w:styleId="TableGrid">
    <w:name w:val="Table Grid"/>
    <w:basedOn w:val="TableNormal"/>
    <w:uiPriority w:val="59"/>
    <w:rsid w:val="009956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</dc:creator>
  <cp:lastModifiedBy>bsaliba1@binghamton.edu</cp:lastModifiedBy>
  <cp:revision>3</cp:revision>
  <dcterms:created xsi:type="dcterms:W3CDTF">2018-05-02T23:34:00Z</dcterms:created>
  <dcterms:modified xsi:type="dcterms:W3CDTF">2018-05-02T23:37:00Z</dcterms:modified>
</cp:coreProperties>
</file>